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14BEB" w14:textId="77777777" w:rsidR="006128D2" w:rsidRDefault="006128D2" w:rsidP="006128D2">
      <w:r>
        <w:t># Security Testing and Cyber-Security: Use Case Simulated Man in The Middle Attack and Prevention</w:t>
      </w:r>
    </w:p>
    <w:p w14:paraId="1ECA7B5F" w14:textId="77777777" w:rsidR="006128D2" w:rsidRDefault="006128D2" w:rsidP="006128D2"/>
    <w:p w14:paraId="4968F40B" w14:textId="77777777" w:rsidR="006128D2" w:rsidRDefault="006128D2" w:rsidP="006128D2">
      <w:r>
        <w:t>## Problem:</w:t>
      </w:r>
    </w:p>
    <w:p w14:paraId="5A6714EC" w14:textId="77777777" w:rsidR="006128D2" w:rsidRDefault="006128D2" w:rsidP="006128D2"/>
    <w:p w14:paraId="3F9A9426" w14:textId="77777777" w:rsidR="006128D2" w:rsidRDefault="006128D2" w:rsidP="006128D2">
      <w:r>
        <w:t>## Solution:</w:t>
      </w:r>
    </w:p>
    <w:p w14:paraId="3CAC3FFB" w14:textId="584AD8B6" w:rsidR="006128D2" w:rsidRDefault="006128D2" w:rsidP="006128D2">
      <w:r>
        <w:t>T</w:t>
      </w:r>
      <w:r>
        <w:t>ools are used in Man-In-The_Middle Attack:</w:t>
      </w:r>
    </w:p>
    <w:p w14:paraId="46100968" w14:textId="484A821A" w:rsidR="006128D2" w:rsidRDefault="006128D2" w:rsidP="006128D2">
      <w:r>
        <w:t>### 1. MAC Address Changer</w:t>
      </w:r>
    </w:p>
    <w:p w14:paraId="7656BA0D" w14:textId="0B75FBD3" w:rsidR="006128D2" w:rsidRDefault="006128D2" w:rsidP="006128D2">
      <w:r>
        <w:t>Media Access Control (MAC Address)</w:t>
      </w:r>
      <w:r>
        <w:t xml:space="preserve"> i</w:t>
      </w:r>
      <w:r w:rsidRPr="006128D2">
        <w:t xml:space="preserve">s a permanent physical and unique address assigned to network interfaces </w:t>
      </w:r>
      <w:r>
        <w:t>b</w:t>
      </w:r>
      <w:r w:rsidRPr="006128D2">
        <w:t>y the device manufacturer</w:t>
      </w:r>
      <w:r>
        <w:t>.</w:t>
      </w:r>
      <w:r w:rsidRPr="006128D2">
        <w:t xml:space="preserve"> </w:t>
      </w:r>
      <w:r>
        <w:t>W</w:t>
      </w:r>
      <w:r w:rsidRPr="006128D2">
        <w:t xml:space="preserve">hether </w:t>
      </w:r>
      <w:r>
        <w:t>the target</w:t>
      </w:r>
      <w:r w:rsidRPr="006128D2">
        <w:t xml:space="preserve"> ha</w:t>
      </w:r>
      <w:r>
        <w:t>s</w:t>
      </w:r>
      <w:r w:rsidRPr="006128D2">
        <w:t xml:space="preserve"> a wireless card or a</w:t>
      </w:r>
      <w:r>
        <w:t>n</w:t>
      </w:r>
      <w:r w:rsidRPr="006128D2">
        <w:t xml:space="preserve"> Ethernet card each one of these network cards come</w:t>
      </w:r>
      <w:r>
        <w:t>s</w:t>
      </w:r>
      <w:r w:rsidRPr="006128D2">
        <w:t xml:space="preserve"> with a specific address that is unique to this card</w:t>
      </w:r>
      <w:r>
        <w:t>.</w:t>
      </w:r>
      <w:r w:rsidRPr="006128D2">
        <w:t xml:space="preserve"> </w:t>
      </w:r>
      <w:r>
        <w:t>Therefore,</w:t>
      </w:r>
      <w:r w:rsidRPr="006128D2">
        <w:t xml:space="preserve"> there </w:t>
      </w:r>
      <w:r>
        <w:t>are</w:t>
      </w:r>
      <w:r w:rsidRPr="006128D2">
        <w:t xml:space="preserve"> no two devices </w:t>
      </w:r>
      <w:r>
        <w:t xml:space="preserve">within the target’s network(or </w:t>
      </w:r>
      <w:r w:rsidRPr="006128D2">
        <w:t>in the world</w:t>
      </w:r>
      <w:r>
        <w:t>)</w:t>
      </w:r>
      <w:r w:rsidRPr="006128D2">
        <w:t xml:space="preserve"> that would have the same Mac address</w:t>
      </w:r>
      <w:r>
        <w:t>.</w:t>
      </w:r>
      <w:r w:rsidRPr="006128D2">
        <w:t xml:space="preserve"> </w:t>
      </w:r>
      <w:r>
        <w:t>T</w:t>
      </w:r>
      <w:r w:rsidRPr="006128D2">
        <w:t xml:space="preserve">his address will always be the same </w:t>
      </w:r>
      <w:r>
        <w:t>for</w:t>
      </w:r>
      <w:r w:rsidRPr="006128D2">
        <w:t xml:space="preserve"> this specific device even if </w:t>
      </w:r>
      <w:r>
        <w:t>the target</w:t>
      </w:r>
      <w:r w:rsidRPr="006128D2">
        <w:t xml:space="preserve"> unplug</w:t>
      </w:r>
      <w:r>
        <w:t>s</w:t>
      </w:r>
      <w:r w:rsidRPr="006128D2">
        <w:t xml:space="preserve"> it from </w:t>
      </w:r>
      <w:r>
        <w:t>one</w:t>
      </w:r>
      <w:r w:rsidRPr="006128D2">
        <w:t xml:space="preserve"> computer </w:t>
      </w:r>
      <w:r>
        <w:t xml:space="preserve">and </w:t>
      </w:r>
      <w:r w:rsidRPr="006128D2">
        <w:t>connect</w:t>
      </w:r>
      <w:r>
        <w:t xml:space="preserve"> it</w:t>
      </w:r>
      <w:r w:rsidRPr="006128D2">
        <w:t xml:space="preserve"> to anothe</w:t>
      </w:r>
      <w:r>
        <w:t>r.</w:t>
      </w:r>
    </w:p>
    <w:p w14:paraId="782C8B11" w14:textId="77777777" w:rsidR="006128D2" w:rsidRDefault="006128D2" w:rsidP="006128D2">
      <w:r>
        <w:t xml:space="preserve">While the </w:t>
      </w:r>
      <w:r w:rsidRPr="006128D2">
        <w:t>Mac address is used within the network to identify devices and transfer data between devices</w:t>
      </w:r>
      <w:r>
        <w:t xml:space="preserve">, the </w:t>
      </w:r>
      <w:r w:rsidRPr="006128D2">
        <w:t xml:space="preserve">IP address is used </w:t>
      </w:r>
      <w:r>
        <w:t>o</w:t>
      </w:r>
      <w:r w:rsidRPr="006128D2">
        <w:t>n the Internet to identify computers and communicate between devices on the Internet</w:t>
      </w:r>
      <w:r>
        <w:t>.</w:t>
      </w:r>
      <w:r w:rsidRPr="006128D2">
        <w:t xml:space="preserve">  </w:t>
      </w:r>
      <w:r>
        <w:t>Therefore,</w:t>
      </w:r>
      <w:r w:rsidRPr="006128D2">
        <w:t xml:space="preserve"> each piece of data or packet that is sent within the network contains a source Mac and a destination Mac</w:t>
      </w:r>
      <w:r>
        <w:t>.</w:t>
      </w:r>
      <w:r w:rsidRPr="006128D2">
        <w:t xml:space="preserve"> </w:t>
      </w:r>
      <w:r>
        <w:t>T</w:t>
      </w:r>
      <w:r w:rsidRPr="006128D2">
        <w:t xml:space="preserve">his packet would flow from the source Mac to the </w:t>
      </w:r>
      <w:r>
        <w:t>destination Mac</w:t>
      </w:r>
      <w:r w:rsidRPr="006128D2">
        <w:t xml:space="preserve"> because </w:t>
      </w:r>
      <w:r>
        <w:t>this</w:t>
      </w:r>
      <w:r w:rsidRPr="006128D2">
        <w:t xml:space="preserve"> is </w:t>
      </w:r>
      <w:r>
        <w:t>how it</w:t>
      </w:r>
      <w:r w:rsidRPr="006128D2">
        <w:t xml:space="preserve"> identif</w:t>
      </w:r>
      <w:r>
        <w:t>ies</w:t>
      </w:r>
      <w:r w:rsidRPr="006128D2">
        <w:t xml:space="preserve"> devices</w:t>
      </w:r>
      <w:r>
        <w:t xml:space="preserve"> within its network.</w:t>
      </w:r>
    </w:p>
    <w:p w14:paraId="5FDFFF3D" w14:textId="77777777" w:rsidR="006128D2" w:rsidRDefault="006128D2" w:rsidP="006128D2">
      <w:r w:rsidRPr="006128D2">
        <w:t>Mac address is often used by filters to prevent or allow devices to connect to networks and do specific tasks on the network</w:t>
      </w:r>
      <w:r>
        <w:t>. Therefore,</w:t>
      </w:r>
      <w:r w:rsidRPr="006128D2">
        <w:t xml:space="preserve"> </w:t>
      </w:r>
      <w:r>
        <w:t>changing</w:t>
      </w:r>
      <w:r w:rsidRPr="006128D2">
        <w:t xml:space="preserve"> </w:t>
      </w:r>
      <w:r>
        <w:t>the target’s</w:t>
      </w:r>
      <w:r w:rsidRPr="006128D2">
        <w:t xml:space="preserve"> M</w:t>
      </w:r>
      <w:r>
        <w:t>AC</w:t>
      </w:r>
      <w:r w:rsidRPr="006128D2">
        <w:t xml:space="preserve"> address to another device</w:t>
      </w:r>
      <w:r>
        <w:t>'s</w:t>
      </w:r>
      <w:r w:rsidRPr="006128D2">
        <w:t xml:space="preserve"> M</w:t>
      </w:r>
      <w:r>
        <w:t>AC</w:t>
      </w:r>
      <w:r w:rsidRPr="006128D2">
        <w:t xml:space="preserve"> address</w:t>
      </w:r>
      <w:r>
        <w:t xml:space="preserve"> </w:t>
      </w:r>
      <w:r w:rsidRPr="006128D2">
        <w:t xml:space="preserve">will allow </w:t>
      </w:r>
      <w:r>
        <w:t>hackers</w:t>
      </w:r>
      <w:r w:rsidRPr="006128D2">
        <w:t xml:space="preserve"> to impersonate this device and allow </w:t>
      </w:r>
      <w:r>
        <w:t>them</w:t>
      </w:r>
      <w:r w:rsidRPr="006128D2">
        <w:t xml:space="preserve"> to do things that </w:t>
      </w:r>
      <w:r>
        <w:t>they</w:t>
      </w:r>
      <w:r w:rsidRPr="006128D2">
        <w:t xml:space="preserve"> </w:t>
      </w:r>
      <w:r>
        <w:t>are not allowed</w:t>
      </w:r>
      <w:r w:rsidRPr="006128D2">
        <w:t xml:space="preserve"> to d</w:t>
      </w:r>
      <w:r>
        <w:t>o.</w:t>
      </w:r>
      <w:r w:rsidRPr="006128D2">
        <w:t xml:space="preserve"> </w:t>
      </w:r>
      <w:r>
        <w:t>Also, they</w:t>
      </w:r>
      <w:r w:rsidRPr="006128D2">
        <w:t>'ll be able to bypass filters or connect to networks that only specific devices with specific Mac addresses can connect to</w:t>
      </w:r>
      <w:r>
        <w:t xml:space="preserve">, and </w:t>
      </w:r>
      <w:r w:rsidRPr="006128D2">
        <w:t xml:space="preserve">hide </w:t>
      </w:r>
      <w:r>
        <w:t>their</w:t>
      </w:r>
      <w:r w:rsidRPr="006128D2">
        <w:t xml:space="preserve"> identity</w:t>
      </w:r>
    </w:p>
    <w:p w14:paraId="2F4FAEF0" w14:textId="77777777" w:rsidR="006128D2" w:rsidRDefault="006128D2" w:rsidP="006128D2"/>
    <w:p w14:paraId="1EF6F69F" w14:textId="77777777" w:rsidR="006128D2" w:rsidRDefault="006128D2" w:rsidP="006128D2">
      <w:r>
        <w:t>Technology:</w:t>
      </w:r>
    </w:p>
    <w:p w14:paraId="035FE58B" w14:textId="6C126FD0" w:rsidR="006128D2" w:rsidRDefault="006128D2" w:rsidP="006128D2">
      <w:r>
        <w:t>A basic MAC Address Changer can be created by Python and Linux commands. Depending on the hacking tools and interface that the hacker is going to use, the required packages are different. Since I am using Kali Linux and Python, the required Python packages are ” subprocess”, ”optparse”, and “re”</w:t>
      </w:r>
      <w:r>
        <w:t>.</w:t>
      </w:r>
    </w:p>
    <w:p w14:paraId="4C03B934" w14:textId="77777777" w:rsidR="006128D2" w:rsidRDefault="006128D2" w:rsidP="006128D2"/>
    <w:p w14:paraId="3E543C3E" w14:textId="72D7036F" w:rsidR="006128D2" w:rsidRDefault="006128D2" w:rsidP="006128D2">
      <w:r>
        <w:t>### 2. Network Scanner</w:t>
      </w:r>
    </w:p>
    <w:p w14:paraId="7750B528" w14:textId="17EF3819" w:rsidR="006128D2" w:rsidRDefault="006128D2" w:rsidP="006128D2">
      <w:r w:rsidRPr="006128D2">
        <w:t>Information gathering is one of the most important steps when it comes to hacking or penetration testing</w:t>
      </w:r>
      <w:r>
        <w:t>.</w:t>
      </w:r>
      <w:r w:rsidRPr="006128D2">
        <w:t xml:space="preserve"> </w:t>
      </w:r>
      <w:r>
        <w:t>Hackers</w:t>
      </w:r>
      <w:r w:rsidRPr="006128D2">
        <w:t xml:space="preserve"> can't really gain access to a system if </w:t>
      </w:r>
      <w:r>
        <w:t>they</w:t>
      </w:r>
      <w:r w:rsidRPr="006128D2">
        <w:t xml:space="preserve"> don't have enough information about it</w:t>
      </w:r>
      <w:r>
        <w:t>.</w:t>
      </w:r>
      <w:r w:rsidRPr="006128D2">
        <w:t xml:space="preserve"> </w:t>
      </w:r>
      <w:r>
        <w:t>F</w:t>
      </w:r>
      <w:r w:rsidRPr="006128D2">
        <w:t xml:space="preserve">or </w:t>
      </w:r>
      <w:r>
        <w:t>our attack,</w:t>
      </w:r>
      <w:r w:rsidRPr="006128D2">
        <w:t xml:space="preserve"> </w:t>
      </w:r>
      <w:r>
        <w:t>the plan is to</w:t>
      </w:r>
      <w:r w:rsidRPr="006128D2">
        <w:t xml:space="preserve"> connect to </w:t>
      </w:r>
      <w:r>
        <w:t>the private</w:t>
      </w:r>
      <w:r w:rsidRPr="006128D2">
        <w:t xml:space="preserve"> network</w:t>
      </w:r>
      <w:r>
        <w:t>,</w:t>
      </w:r>
      <w:r w:rsidRPr="006128D2">
        <w:t xml:space="preserve"> and one </w:t>
      </w:r>
      <w:r>
        <w:t xml:space="preserve">or more </w:t>
      </w:r>
      <w:r w:rsidRPr="006128D2">
        <w:t xml:space="preserve">of the devices connected to this network is </w:t>
      </w:r>
      <w:r>
        <w:t>our</w:t>
      </w:r>
      <w:r w:rsidRPr="006128D2">
        <w:t xml:space="preserve"> target</w:t>
      </w:r>
      <w:r>
        <w:t>.</w:t>
      </w:r>
      <w:r w:rsidRPr="006128D2">
        <w:t xml:space="preserve"> </w:t>
      </w:r>
      <w:r>
        <w:t>For us</w:t>
      </w:r>
      <w:r w:rsidRPr="006128D2">
        <w:t xml:space="preserve"> to hack into that target first </w:t>
      </w:r>
      <w:r>
        <w:t>we</w:t>
      </w:r>
      <w:r w:rsidRPr="006128D2">
        <w:t xml:space="preserve"> need to discover all the connected clients to this network</w:t>
      </w:r>
      <w:r>
        <w:t>,</w:t>
      </w:r>
      <w:r w:rsidRPr="006128D2">
        <w:t xml:space="preserve"> get their M</w:t>
      </w:r>
      <w:r>
        <w:t>AC addresses, and</w:t>
      </w:r>
      <w:r w:rsidRPr="006128D2">
        <w:t xml:space="preserve"> their IP </w:t>
      </w:r>
      <w:r>
        <w:t>addresses.</w:t>
      </w:r>
      <w:r w:rsidRPr="006128D2">
        <w:t xml:space="preserve"> </w:t>
      </w:r>
      <w:r>
        <w:t>T</w:t>
      </w:r>
      <w:r w:rsidRPr="006128D2">
        <w:t>hen from there try to gather more information or run some attacks to gain access to our target</w:t>
      </w:r>
      <w:r>
        <w:t>.</w:t>
      </w:r>
    </w:p>
    <w:p w14:paraId="00FB88AC" w14:textId="23138CEF" w:rsidR="006128D2" w:rsidRDefault="006128D2" w:rsidP="006128D2">
      <w:r>
        <w:lastRenderedPageBreak/>
        <w:t>T</w:t>
      </w:r>
      <w:r w:rsidRPr="006128D2">
        <w:t xml:space="preserve">here are several programs </w:t>
      </w:r>
      <w:r>
        <w:t>(Net</w:t>
      </w:r>
      <w:r w:rsidRPr="006128D2">
        <w:t xml:space="preserve"> discover </w:t>
      </w:r>
      <w:r>
        <w:t>or</w:t>
      </w:r>
      <w:r w:rsidRPr="006128D2">
        <w:t xml:space="preserve"> </w:t>
      </w:r>
      <w:r>
        <w:t>N</w:t>
      </w:r>
      <w:r w:rsidRPr="006128D2">
        <w:t>map</w:t>
      </w:r>
      <w:r>
        <w:t>)</w:t>
      </w:r>
      <w:r w:rsidRPr="006128D2">
        <w:t xml:space="preserve"> </w:t>
      </w:r>
      <w:r>
        <w:t>that</w:t>
      </w:r>
      <w:r w:rsidRPr="006128D2">
        <w:t xml:space="preserve"> do this job well</w:t>
      </w:r>
      <w:r>
        <w:t xml:space="preserve">. Moreover, </w:t>
      </w:r>
      <w:r>
        <w:t xml:space="preserve">Python also has a Nmap package that was rebuilt and can be used like the Nmap application. </w:t>
      </w:r>
      <w:r>
        <w:t xml:space="preserve">However, I decided to write my own network scanner to enable automation and more code-control. My Network Scanner is </w:t>
      </w:r>
      <w:r w:rsidRPr="006128D2">
        <w:t xml:space="preserve">very similar to </w:t>
      </w:r>
      <w:r>
        <w:t>N</w:t>
      </w:r>
      <w:r w:rsidRPr="006128D2">
        <w:t xml:space="preserve">et </w:t>
      </w:r>
      <w:r>
        <w:t>D</w:t>
      </w:r>
      <w:r w:rsidRPr="006128D2">
        <w:t xml:space="preserve">iscover </w:t>
      </w:r>
      <w:r>
        <w:t>(</w:t>
      </w:r>
      <w:r w:rsidRPr="006128D2">
        <w:t>a scanner that comes with Kali Linux</w:t>
      </w:r>
      <w:r>
        <w:t>)</w:t>
      </w:r>
      <w:r w:rsidRPr="006128D2">
        <w:t xml:space="preserve"> and </w:t>
      </w:r>
      <w:r>
        <w:t>shows</w:t>
      </w:r>
      <w:r w:rsidRPr="006128D2">
        <w:t xml:space="preserve"> </w:t>
      </w:r>
      <w:r>
        <w:t>us</w:t>
      </w:r>
      <w:r w:rsidRPr="006128D2">
        <w:t xml:space="preserve"> all the connected devices connected to the same network plus their IP addresses and their Mac address</w:t>
      </w:r>
      <w:r>
        <w:t>.</w:t>
      </w:r>
    </w:p>
    <w:p w14:paraId="40127B33" w14:textId="300C87F6" w:rsidR="006128D2" w:rsidRDefault="006128D2" w:rsidP="006128D2">
      <w:r>
        <w:t>As we have the returned data (</w:t>
      </w:r>
      <w:r w:rsidRPr="006128D2">
        <w:t xml:space="preserve">IP addresses and Mac </w:t>
      </w:r>
      <w:r>
        <w:t>addresses), we can use it to gather information on the next attack. We also can measure the security level of each devices on the network to create suitable plan</w:t>
      </w:r>
    </w:p>
    <w:p w14:paraId="4097F190" w14:textId="77777777" w:rsidR="006128D2" w:rsidRDefault="006128D2" w:rsidP="006128D2">
      <w:r>
        <w:t>### 3. ARP Spoofer (ARP Cache Poisoning)</w:t>
      </w:r>
    </w:p>
    <w:p w14:paraId="201AEF64" w14:textId="56C0046D" w:rsidR="006128D2" w:rsidRDefault="006128D2" w:rsidP="006128D2">
      <w:r>
        <w:t xml:space="preserve">### </w:t>
      </w:r>
      <w:r>
        <w:t xml:space="preserve">4. </w:t>
      </w:r>
      <w:r>
        <w:t>Packet Sniffer</w:t>
      </w:r>
    </w:p>
    <w:p w14:paraId="445E8D25" w14:textId="7C4E573F" w:rsidR="006128D2" w:rsidRDefault="006128D2" w:rsidP="006128D2">
      <w:r>
        <w:t>### 5.</w:t>
      </w:r>
      <w:r>
        <w:t xml:space="preserve"> DNS Spoofer (DNS Cache Poisoning)</w:t>
      </w:r>
    </w:p>
    <w:p w14:paraId="7A5998A8" w14:textId="64788185" w:rsidR="006128D2" w:rsidRDefault="006128D2" w:rsidP="006128D2">
      <w:r>
        <w:t>### 6.</w:t>
      </w:r>
      <w:r>
        <w:t xml:space="preserve"> File Interceptor</w:t>
      </w:r>
    </w:p>
    <w:p w14:paraId="5A426B87" w14:textId="77777777" w:rsidR="006128D2" w:rsidRDefault="006128D2" w:rsidP="006128D2"/>
    <w:p w14:paraId="4123F5AE" w14:textId="77777777" w:rsidR="006128D2" w:rsidRDefault="006128D2" w:rsidP="006128D2">
      <w:r>
        <w:t>### 1. Enviroment:</w:t>
      </w:r>
    </w:p>
    <w:p w14:paraId="1B94F3AC" w14:textId="77777777" w:rsidR="006128D2" w:rsidRDefault="006128D2" w:rsidP="006128D2">
      <w:r>
        <w:t xml:space="preserve">- Perform Man-In-The-Middle (MITM) attack on a virtual private network </w:t>
      </w:r>
    </w:p>
    <w:p w14:paraId="3C54D0B2" w14:textId="77777777" w:rsidR="006128D2" w:rsidRDefault="006128D2" w:rsidP="006128D2">
      <w:r>
        <w:t>- Etablished by using VM Ware</w:t>
      </w:r>
    </w:p>
    <w:p w14:paraId="1CD713E2" w14:textId="77777777" w:rsidR="006128D2" w:rsidRDefault="006128D2" w:rsidP="006128D2">
      <w:r>
        <w:t xml:space="preserve">- Hardware: </w:t>
      </w:r>
    </w:p>
    <w:p w14:paraId="02228911" w14:textId="77777777" w:rsidR="006128D2" w:rsidRDefault="006128D2" w:rsidP="006128D2">
      <w:r>
        <w:tab/>
        <w:t>- PC 64 bits, Intel Core i7 10th Gen, 36 GB of ram</w:t>
      </w:r>
    </w:p>
    <w:p w14:paraId="01F0FAFD" w14:textId="77777777" w:rsidR="006128D2" w:rsidRDefault="006128D2" w:rsidP="006128D2">
      <w:r>
        <w:t xml:space="preserve">- Software: </w:t>
      </w:r>
    </w:p>
    <w:p w14:paraId="14D97D07" w14:textId="77777777" w:rsidR="006128D2" w:rsidRDefault="006128D2" w:rsidP="006128D2">
      <w:r>
        <w:tab/>
        <w:t>- Microsoft Window 10 (host)</w:t>
      </w:r>
    </w:p>
    <w:p w14:paraId="769E3A18" w14:textId="77777777" w:rsidR="006128D2" w:rsidRDefault="006128D2" w:rsidP="006128D2">
      <w:r>
        <w:tab/>
        <w:t>- VM Ware Sphere (or free version)</w:t>
      </w:r>
    </w:p>
    <w:p w14:paraId="2F27AB04" w14:textId="77777777" w:rsidR="006128D2" w:rsidRDefault="006128D2" w:rsidP="006128D2">
      <w:r>
        <w:tab/>
        <w:t>- Kali Linux (free)</w:t>
      </w:r>
    </w:p>
    <w:p w14:paraId="6D157ABC" w14:textId="77777777" w:rsidR="006128D2" w:rsidRDefault="006128D2" w:rsidP="006128D2"/>
    <w:p w14:paraId="1FD8894E" w14:textId="7E0DA8E6" w:rsidR="006128D2" w:rsidRDefault="006128D2" w:rsidP="006128D2">
      <w:r>
        <w:t>## Results:</w:t>
      </w:r>
    </w:p>
    <w:p w14:paraId="51182870" w14:textId="77777777" w:rsidR="006128D2" w:rsidRDefault="006128D2" w:rsidP="006128D2"/>
    <w:p w14:paraId="26D425E2" w14:textId="77777777" w:rsidR="006128D2" w:rsidRDefault="006128D2" w:rsidP="006128D2">
      <w:r>
        <w:t>## Conclusion/Future work</w:t>
      </w:r>
    </w:p>
    <w:p w14:paraId="33BE16BC" w14:textId="77777777" w:rsidR="006128D2" w:rsidRDefault="006128D2" w:rsidP="006128D2">
      <w:r>
        <w:t xml:space="preserve">There are monitoring </w:t>
      </w:r>
    </w:p>
    <w:p w14:paraId="1E7AF6A7" w14:textId="77777777" w:rsidR="006128D2" w:rsidRDefault="006128D2" w:rsidP="006128D2">
      <w:r>
        <w:t>## IV. Reference</w:t>
      </w:r>
    </w:p>
    <w:p w14:paraId="6E551BAA" w14:textId="77777777" w:rsidR="006128D2" w:rsidRDefault="006128D2" w:rsidP="006128D2">
      <w:r>
        <w:t>- [IEEE: Advance Technology for Humanity](https://www.ieee.org/) [1]</w:t>
      </w:r>
    </w:p>
    <w:p w14:paraId="52132F09" w14:textId="77777777" w:rsidR="006128D2" w:rsidRDefault="006128D2" w:rsidP="006128D2">
      <w:r>
        <w:t>- [ISO 9000-3: Quality management and quality assurance standards](https://www.iso.org/standard/26364.html) [2]</w:t>
      </w:r>
    </w:p>
    <w:p w14:paraId="450043DC" w14:textId="77777777" w:rsidR="006128D2" w:rsidRDefault="006128D2" w:rsidP="006128D2">
      <w:r>
        <w:lastRenderedPageBreak/>
        <w:t>- [SWEBOK V3.0: Guide to the Software Engineering Body of Knowledge](https://ieeecs-media.computer.org/media/education/swebok/swebok-v3.pdf) [3]</w:t>
      </w:r>
    </w:p>
    <w:p w14:paraId="363835B9" w14:textId="77777777" w:rsidR="006128D2" w:rsidRDefault="006128D2" w:rsidP="006128D2">
      <w:r>
        <w:t>- [Tutorial Point: STLC Tutorial](https://www.tutorialspoint.com/stlc/index.htm) [4]</w:t>
      </w:r>
    </w:p>
    <w:p w14:paraId="2571DC24" w14:textId="77777777" w:rsidR="006128D2" w:rsidRDefault="006128D2" w:rsidP="006128D2">
      <w:r>
        <w:t>- [Software Testing | Security Testing](https://www.geeksforgeeks.org/software-testing-security-testing/?ref=lbp) [5]</w:t>
      </w:r>
    </w:p>
    <w:p w14:paraId="1C171411" w14:textId="77777777" w:rsidR="006128D2" w:rsidRDefault="006128D2" w:rsidP="006128D2">
      <w:r>
        <w:t>- [Security Testing: Types, Tools, and Best Practices](https://www.neuralegion.com/blog/security-testing/) [6]</w:t>
      </w:r>
    </w:p>
    <w:p w14:paraId="3C69927D" w14:textId="77777777" w:rsidR="006128D2" w:rsidRDefault="006128D2" w:rsidP="006128D2">
      <w:r>
        <w:t>- [API Security: The Complete Guide](https://www.neuralegion.com/blog/api-security/) [7]</w:t>
      </w:r>
    </w:p>
    <w:p w14:paraId="392595BC" w14:textId="77777777" w:rsidR="006128D2" w:rsidRDefault="006128D2" w:rsidP="006128D2">
      <w:r>
        <w:t>- [STLC (Software Testing Life Cycle) Phases, Entry, Exit Criteria (guru99.com)](https://www.guru99.com/software-testing-life-cycle.html) [8]</w:t>
      </w:r>
    </w:p>
    <w:p w14:paraId="71EE1C58" w14:textId="77777777" w:rsidR="006128D2" w:rsidRDefault="006128D2" w:rsidP="006128D2">
      <w:r>
        <w:t>- Fink, G. &amp; Bishop, M. "Property-Based Testing: A New Approach to Testing for Assurance." ACM SIGSOFT Software Engineering Notes 22, 4 (July 1997): 74-80.[9]</w:t>
      </w:r>
    </w:p>
    <w:p w14:paraId="56C24E02" w14:textId="77777777" w:rsidR="006128D2" w:rsidRDefault="006128D2" w:rsidP="006128D2">
      <w:r>
        <w:t>- McGraw, Gary &amp; Potter, Bruce. "Software Security Testing." IEEE Security and Privacy 2, 5 (Sept.-Oct. 2004): 81-85. [10a]</w:t>
      </w:r>
    </w:p>
    <w:p w14:paraId="77378E3F" w14:textId="77777777" w:rsidR="006128D2" w:rsidRDefault="006128D2" w:rsidP="006128D2">
      <w:r>
        <w:t>- McGraw, Gary. "Application Security Testing Tools: Worth the Money?" Network Magazine, November 1, 2004.  (2004). [10b]</w:t>
      </w:r>
    </w:p>
    <w:p w14:paraId="2958F9D4" w14:textId="77777777" w:rsidR="006128D2" w:rsidRDefault="006128D2" w:rsidP="006128D2">
      <w:r>
        <w:t>- [Kali Linux](https://www.kali.org/?msclkid=ccbd3c3faa2511ecbe541363c15a4582) [11]</w:t>
      </w:r>
    </w:p>
    <w:p w14:paraId="55750611" w14:textId="77777777" w:rsidR="006128D2" w:rsidRDefault="006128D2" w:rsidP="006128D2">
      <w:r>
        <w:t>- [Python Scapy Package](https://pypi.org/project/scapy/?msclkid=33343ba2aa2611eca8b9c3abfd8b35c1) [12]</w:t>
      </w:r>
    </w:p>
    <w:p w14:paraId="0576A208" w14:textId="77777777" w:rsidR="006128D2" w:rsidRDefault="006128D2" w:rsidP="006128D2">
      <w:r>
        <w:t>- [Truc Huynh: Ethical Hacking Using Python](https://github.com/jackyhuynh/ethical-hacking-using-python) [13]</w:t>
      </w:r>
    </w:p>
    <w:p w14:paraId="0BA458F0" w14:textId="3332B6F1" w:rsidR="00AC2527" w:rsidRDefault="006128D2" w:rsidP="006128D2">
      <w:r>
        <w:t>- [Udemy: Learn Python and Ethical Hacking from Scratch](https://www.udemy.com/course/learn-python-and-ethical-hacking-from-scratch/learn/lecture/10800892#overview) [14]</w:t>
      </w:r>
    </w:p>
    <w:sectPr w:rsidR="00AC25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rewMDa0sDSwMDdW0lEKTi0uzszPAykwrAUAsaG64ywAAAA="/>
  </w:docVars>
  <w:rsids>
    <w:rsidRoot w:val="00F455A3"/>
    <w:rsid w:val="006128D2"/>
    <w:rsid w:val="00AC2527"/>
    <w:rsid w:val="00F45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11192"/>
  <w15:chartTrackingRefBased/>
  <w15:docId w15:val="{ACE5F1EB-B572-4366-8665-60926D9A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Pages>
  <Words>822</Words>
  <Characters>4687</Characters>
  <Application>Microsoft Office Word</Application>
  <DocSecurity>0</DocSecurity>
  <Lines>39</Lines>
  <Paragraphs>10</Paragraphs>
  <ScaleCrop>false</ScaleCrop>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ynh</dc:creator>
  <cp:keywords/>
  <dc:description/>
  <cp:lastModifiedBy>Jack Huynh</cp:lastModifiedBy>
  <cp:revision>2</cp:revision>
  <dcterms:created xsi:type="dcterms:W3CDTF">2022-03-31T19:18:00Z</dcterms:created>
  <dcterms:modified xsi:type="dcterms:W3CDTF">2022-03-31T20:33:00Z</dcterms:modified>
</cp:coreProperties>
</file>